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48AD" w:rsidRPr="005B5649" w:rsidRDefault="00824EBB" w:rsidP="00E636C2">
      <w:pPr>
        <w:spacing w:line="360" w:lineRule="auto"/>
        <w:rPr>
          <w:rFonts w:cstheme="minorHAnsi"/>
          <w:sz w:val="28"/>
          <w:szCs w:val="28"/>
        </w:rPr>
      </w:pPr>
      <w:r w:rsidRPr="005B5649">
        <w:rPr>
          <w:rFonts w:cstheme="minorHAnsi"/>
          <w:sz w:val="28"/>
          <w:szCs w:val="28"/>
        </w:rPr>
        <w:t xml:space="preserve">Assignment </w:t>
      </w:r>
      <w:r w:rsidR="00E37E12" w:rsidRPr="005B5649">
        <w:rPr>
          <w:rFonts w:cstheme="minorHAnsi"/>
          <w:sz w:val="28"/>
          <w:szCs w:val="28"/>
        </w:rPr>
        <w:t>16</w:t>
      </w:r>
      <w:r w:rsidR="00C3258C">
        <w:rPr>
          <w:rFonts w:cstheme="minorHAnsi"/>
          <w:sz w:val="28"/>
          <w:szCs w:val="28"/>
        </w:rPr>
        <w:t>-3</w:t>
      </w:r>
    </w:p>
    <w:p w:rsidR="00EB7D5C" w:rsidRPr="005B5649" w:rsidRDefault="005B5649" w:rsidP="00EB7D5C">
      <w:pPr>
        <w:spacing w:line="360" w:lineRule="auto"/>
        <w:jc w:val="center"/>
        <w:rPr>
          <w:rFonts w:cstheme="minorHAnsi"/>
          <w:sz w:val="36"/>
          <w:szCs w:val="36"/>
          <w:u w:val="single"/>
        </w:rPr>
      </w:pPr>
      <w:r w:rsidRPr="005B5649">
        <w:rPr>
          <w:rFonts w:cstheme="minorHAnsi"/>
          <w:b/>
          <w:noProof/>
          <w:sz w:val="36"/>
          <w:szCs w:val="36"/>
          <w:u w:val="single"/>
        </w:rPr>
        <w:t>The Holocaust</w:t>
      </w:r>
      <w:r w:rsidR="00257356">
        <w:rPr>
          <w:rFonts w:cstheme="minorHAnsi"/>
          <w:b/>
          <w:noProof/>
          <w:sz w:val="36"/>
          <w:szCs w:val="36"/>
          <w:u w:val="single"/>
        </w:rPr>
        <w:t xml:space="preserve"> – Use Textbook Chapter 16 Section 3</w:t>
      </w:r>
    </w:p>
    <w:p w:rsidR="005B5649" w:rsidRPr="002E4CBF" w:rsidRDefault="002E4CBF" w:rsidP="002E4CBF">
      <w:pPr>
        <w:spacing w:line="360" w:lineRule="auto"/>
        <w:rPr>
          <w:rFonts w:eastAsia="Calibri" w:cstheme="minorHAnsi"/>
          <w:b/>
          <w:sz w:val="28"/>
          <w:szCs w:val="28"/>
        </w:rPr>
      </w:pPr>
      <w:r w:rsidRPr="005B5649">
        <w:rPr>
          <w:rFonts w:cstheme="minorHAnsi"/>
          <w:b/>
          <w:sz w:val="28"/>
          <w:szCs w:val="28"/>
        </w:rPr>
        <w:t>Main Idea: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8"/>
        <w:gridCol w:w="6210"/>
        <w:gridCol w:w="3618"/>
      </w:tblGrid>
      <w:tr w:rsidR="005B5649" w:rsidRPr="005B5649" w:rsidTr="002E4CBF">
        <w:tc>
          <w:tcPr>
            <w:tcW w:w="1188" w:type="dxa"/>
          </w:tcPr>
          <w:p w:rsidR="005B5649" w:rsidRPr="005B5649" w:rsidRDefault="005B5649" w:rsidP="00152EDA">
            <w:pPr>
              <w:spacing w:line="480" w:lineRule="auto"/>
              <w:rPr>
                <w:b/>
                <w:sz w:val="28"/>
                <w:szCs w:val="28"/>
              </w:rPr>
            </w:pPr>
            <w:r w:rsidRPr="005B5649">
              <w:rPr>
                <w:b/>
                <w:sz w:val="28"/>
                <w:szCs w:val="28"/>
              </w:rPr>
              <w:t>Who?</w:t>
            </w:r>
          </w:p>
        </w:tc>
        <w:tc>
          <w:tcPr>
            <w:tcW w:w="6210" w:type="dxa"/>
            <w:vAlign w:val="center"/>
          </w:tcPr>
          <w:p w:rsidR="005B5649" w:rsidRPr="002E4CBF" w:rsidRDefault="005B5649" w:rsidP="002E4CBF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2E4CBF">
              <w:rPr>
                <w:sz w:val="28"/>
                <w:szCs w:val="28"/>
              </w:rPr>
              <w:t>Who were the victims of the Holocaust?</w:t>
            </w:r>
          </w:p>
          <w:p w:rsidR="005B5649" w:rsidRPr="002E4CBF" w:rsidRDefault="002E4CBF" w:rsidP="002D18DF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2E4CBF">
              <w:rPr>
                <w:sz w:val="28"/>
                <w:szCs w:val="28"/>
              </w:rPr>
              <w:t xml:space="preserve">Who were </w:t>
            </w:r>
            <w:r w:rsidR="002D18DF">
              <w:rPr>
                <w:sz w:val="28"/>
                <w:szCs w:val="28"/>
              </w:rPr>
              <w:t>Hitler’s</w:t>
            </w:r>
            <w:r w:rsidRPr="002E4CBF">
              <w:rPr>
                <w:sz w:val="28"/>
                <w:szCs w:val="28"/>
              </w:rPr>
              <w:t xml:space="preserve"> “M</w:t>
            </w:r>
            <w:r w:rsidR="005B5649" w:rsidRPr="002E4CBF">
              <w:rPr>
                <w:sz w:val="28"/>
                <w:szCs w:val="28"/>
              </w:rPr>
              <w:t xml:space="preserve">aster </w:t>
            </w:r>
            <w:r w:rsidRPr="002E4CBF">
              <w:rPr>
                <w:sz w:val="28"/>
                <w:szCs w:val="28"/>
              </w:rPr>
              <w:t>R</w:t>
            </w:r>
            <w:r w:rsidR="005B5649" w:rsidRPr="002E4CBF">
              <w:rPr>
                <w:sz w:val="28"/>
                <w:szCs w:val="28"/>
              </w:rPr>
              <w:t>ace”?</w:t>
            </w:r>
          </w:p>
        </w:tc>
        <w:tc>
          <w:tcPr>
            <w:tcW w:w="3618" w:type="dxa"/>
          </w:tcPr>
          <w:p w:rsidR="005B5649" w:rsidRPr="005B5649" w:rsidRDefault="005B5649" w:rsidP="00152EDA">
            <w:pPr>
              <w:spacing w:line="480" w:lineRule="auto"/>
              <w:rPr>
                <w:b/>
                <w:sz w:val="28"/>
                <w:szCs w:val="28"/>
              </w:rPr>
            </w:pPr>
          </w:p>
        </w:tc>
      </w:tr>
      <w:tr w:rsidR="005B5649" w:rsidRPr="005B5649" w:rsidTr="002E4CBF">
        <w:tc>
          <w:tcPr>
            <w:tcW w:w="1188" w:type="dxa"/>
          </w:tcPr>
          <w:p w:rsidR="005B5649" w:rsidRPr="005B5649" w:rsidRDefault="005B5649" w:rsidP="00152EDA">
            <w:pPr>
              <w:spacing w:line="480" w:lineRule="auto"/>
              <w:rPr>
                <w:b/>
                <w:sz w:val="28"/>
                <w:szCs w:val="28"/>
              </w:rPr>
            </w:pPr>
            <w:r w:rsidRPr="005B5649">
              <w:rPr>
                <w:b/>
                <w:sz w:val="28"/>
                <w:szCs w:val="28"/>
              </w:rPr>
              <w:t>What?</w:t>
            </w:r>
          </w:p>
        </w:tc>
        <w:tc>
          <w:tcPr>
            <w:tcW w:w="6210" w:type="dxa"/>
            <w:vAlign w:val="center"/>
          </w:tcPr>
          <w:p w:rsidR="005B5649" w:rsidRPr="002E4CBF" w:rsidRDefault="005B5649" w:rsidP="002E4CBF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2E4CBF">
              <w:rPr>
                <w:sz w:val="28"/>
                <w:szCs w:val="28"/>
              </w:rPr>
              <w:t>What were the Nuremberg Laws?</w:t>
            </w:r>
          </w:p>
          <w:p w:rsidR="005B5649" w:rsidRPr="002E4CBF" w:rsidRDefault="005B5649" w:rsidP="002E4CBF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2E4CBF">
              <w:rPr>
                <w:sz w:val="28"/>
                <w:szCs w:val="28"/>
              </w:rPr>
              <w:t>What happened at night on Nov. 9, 1938?</w:t>
            </w:r>
          </w:p>
          <w:p w:rsidR="005B5649" w:rsidRPr="002E4CBF" w:rsidRDefault="002E4CBF" w:rsidP="002E4CBF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2E4CBF">
              <w:rPr>
                <w:sz w:val="28"/>
                <w:szCs w:val="28"/>
              </w:rPr>
              <w:t>What was Hitler’s “Final S</w:t>
            </w:r>
            <w:r w:rsidR="005B5649" w:rsidRPr="002E4CBF">
              <w:rPr>
                <w:sz w:val="28"/>
                <w:szCs w:val="28"/>
              </w:rPr>
              <w:t>olution”?</w:t>
            </w:r>
          </w:p>
        </w:tc>
        <w:tc>
          <w:tcPr>
            <w:tcW w:w="3618" w:type="dxa"/>
          </w:tcPr>
          <w:p w:rsidR="005B5649" w:rsidRPr="005B5649" w:rsidRDefault="005B5649" w:rsidP="00152EDA">
            <w:pPr>
              <w:spacing w:line="480" w:lineRule="auto"/>
              <w:rPr>
                <w:b/>
                <w:sz w:val="28"/>
                <w:szCs w:val="28"/>
              </w:rPr>
            </w:pPr>
          </w:p>
        </w:tc>
      </w:tr>
      <w:tr w:rsidR="005B5649" w:rsidRPr="005B5649" w:rsidTr="002E4CBF">
        <w:tc>
          <w:tcPr>
            <w:tcW w:w="1188" w:type="dxa"/>
          </w:tcPr>
          <w:p w:rsidR="005B5649" w:rsidRPr="005B5649" w:rsidRDefault="005B5649" w:rsidP="00152EDA">
            <w:pPr>
              <w:spacing w:line="480" w:lineRule="auto"/>
              <w:rPr>
                <w:b/>
                <w:sz w:val="28"/>
                <w:szCs w:val="28"/>
              </w:rPr>
            </w:pPr>
            <w:r w:rsidRPr="005B5649">
              <w:rPr>
                <w:b/>
                <w:sz w:val="28"/>
                <w:szCs w:val="28"/>
              </w:rPr>
              <w:t>Where?</w:t>
            </w:r>
          </w:p>
        </w:tc>
        <w:tc>
          <w:tcPr>
            <w:tcW w:w="6210" w:type="dxa"/>
            <w:vAlign w:val="center"/>
          </w:tcPr>
          <w:p w:rsidR="005B5649" w:rsidRPr="002E4CBF" w:rsidRDefault="005B5649" w:rsidP="002E4CBF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2E4CBF">
              <w:rPr>
                <w:sz w:val="28"/>
                <w:szCs w:val="28"/>
              </w:rPr>
              <w:t>Where did German Jews try to migrate to find safety from Nazi terror?</w:t>
            </w:r>
          </w:p>
          <w:p w:rsidR="005B5649" w:rsidRPr="002E4CBF" w:rsidRDefault="005B5649" w:rsidP="002E4CBF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2E4CBF">
              <w:rPr>
                <w:sz w:val="28"/>
                <w:szCs w:val="28"/>
              </w:rPr>
              <w:t>Where were Jews forced to live?</w:t>
            </w:r>
          </w:p>
          <w:p w:rsidR="005B5649" w:rsidRPr="002E4CBF" w:rsidRDefault="005B5649" w:rsidP="002E4CBF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2E4CBF">
              <w:rPr>
                <w:sz w:val="28"/>
                <w:szCs w:val="28"/>
              </w:rPr>
              <w:t>Where were the concentration camps?</w:t>
            </w:r>
          </w:p>
        </w:tc>
        <w:tc>
          <w:tcPr>
            <w:tcW w:w="3618" w:type="dxa"/>
          </w:tcPr>
          <w:p w:rsidR="005B5649" w:rsidRPr="005B5649" w:rsidRDefault="005B5649" w:rsidP="00152EDA">
            <w:pPr>
              <w:spacing w:line="480" w:lineRule="auto"/>
              <w:rPr>
                <w:b/>
                <w:sz w:val="28"/>
                <w:szCs w:val="28"/>
              </w:rPr>
            </w:pPr>
          </w:p>
        </w:tc>
      </w:tr>
      <w:tr w:rsidR="005B5649" w:rsidRPr="005B5649" w:rsidTr="002E4CBF">
        <w:tc>
          <w:tcPr>
            <w:tcW w:w="1188" w:type="dxa"/>
          </w:tcPr>
          <w:p w:rsidR="005B5649" w:rsidRPr="005B5649" w:rsidRDefault="005B5649" w:rsidP="00152EDA">
            <w:pPr>
              <w:spacing w:line="480" w:lineRule="auto"/>
              <w:rPr>
                <w:b/>
                <w:sz w:val="28"/>
                <w:szCs w:val="28"/>
              </w:rPr>
            </w:pPr>
            <w:r w:rsidRPr="005B5649">
              <w:rPr>
                <w:b/>
                <w:sz w:val="28"/>
                <w:szCs w:val="28"/>
              </w:rPr>
              <w:t>Why?</w:t>
            </w:r>
          </w:p>
        </w:tc>
        <w:tc>
          <w:tcPr>
            <w:tcW w:w="6210" w:type="dxa"/>
            <w:vAlign w:val="center"/>
          </w:tcPr>
          <w:p w:rsidR="005B5649" w:rsidRPr="002E4CBF" w:rsidRDefault="005B5649" w:rsidP="002E4CBF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2E4CBF">
              <w:rPr>
                <w:sz w:val="28"/>
                <w:szCs w:val="28"/>
              </w:rPr>
              <w:t>Why did Hitler believe that Jews and other “</w:t>
            </w:r>
            <w:r w:rsidR="003F522D">
              <w:rPr>
                <w:sz w:val="28"/>
                <w:szCs w:val="28"/>
              </w:rPr>
              <w:t>sub huma</w:t>
            </w:r>
            <w:r w:rsidR="003F522D" w:rsidRPr="002E4CBF">
              <w:rPr>
                <w:sz w:val="28"/>
                <w:szCs w:val="28"/>
              </w:rPr>
              <w:t>ns</w:t>
            </w:r>
            <w:r w:rsidRPr="002E4CBF">
              <w:rPr>
                <w:sz w:val="28"/>
                <w:szCs w:val="28"/>
              </w:rPr>
              <w:t>” had to be exterminated?</w:t>
            </w:r>
          </w:p>
          <w:p w:rsidR="005B5649" w:rsidRPr="002E4CBF" w:rsidRDefault="005B5649" w:rsidP="002E4CBF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2E4CBF">
              <w:rPr>
                <w:sz w:val="28"/>
                <w:szCs w:val="28"/>
              </w:rPr>
              <w:t>Why did the Germans build extermination camps?</w:t>
            </w:r>
          </w:p>
        </w:tc>
        <w:tc>
          <w:tcPr>
            <w:tcW w:w="3618" w:type="dxa"/>
          </w:tcPr>
          <w:p w:rsidR="005B5649" w:rsidRPr="005B5649" w:rsidRDefault="005B5649" w:rsidP="00152EDA">
            <w:pPr>
              <w:spacing w:line="480" w:lineRule="auto"/>
              <w:rPr>
                <w:b/>
                <w:sz w:val="28"/>
                <w:szCs w:val="28"/>
              </w:rPr>
            </w:pPr>
          </w:p>
        </w:tc>
      </w:tr>
      <w:tr w:rsidR="005B5649" w:rsidRPr="005B5649" w:rsidTr="002E4CBF">
        <w:tc>
          <w:tcPr>
            <w:tcW w:w="1188" w:type="dxa"/>
          </w:tcPr>
          <w:p w:rsidR="005B5649" w:rsidRPr="005B5649" w:rsidRDefault="005B5649" w:rsidP="00152EDA">
            <w:pPr>
              <w:spacing w:line="480" w:lineRule="auto"/>
              <w:rPr>
                <w:b/>
                <w:sz w:val="28"/>
                <w:szCs w:val="28"/>
              </w:rPr>
            </w:pPr>
            <w:r w:rsidRPr="005B5649">
              <w:rPr>
                <w:b/>
                <w:sz w:val="28"/>
                <w:szCs w:val="28"/>
              </w:rPr>
              <w:t>When?</w:t>
            </w:r>
          </w:p>
        </w:tc>
        <w:tc>
          <w:tcPr>
            <w:tcW w:w="6210" w:type="dxa"/>
            <w:vAlign w:val="center"/>
          </w:tcPr>
          <w:p w:rsidR="005B5649" w:rsidRPr="002E4CBF" w:rsidRDefault="005B5649" w:rsidP="002E4CBF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2E4CBF">
              <w:rPr>
                <w:sz w:val="28"/>
                <w:szCs w:val="28"/>
              </w:rPr>
              <w:t>When did the “Final Solution” begin?</w:t>
            </w:r>
          </w:p>
        </w:tc>
        <w:tc>
          <w:tcPr>
            <w:tcW w:w="3618" w:type="dxa"/>
          </w:tcPr>
          <w:p w:rsidR="005B5649" w:rsidRPr="005B5649" w:rsidRDefault="005B5649" w:rsidP="00152EDA">
            <w:pPr>
              <w:spacing w:line="480" w:lineRule="auto"/>
              <w:rPr>
                <w:b/>
                <w:sz w:val="28"/>
                <w:szCs w:val="28"/>
              </w:rPr>
            </w:pPr>
          </w:p>
        </w:tc>
      </w:tr>
      <w:tr w:rsidR="005B5649" w:rsidRPr="005B5649" w:rsidTr="002E4CBF">
        <w:tc>
          <w:tcPr>
            <w:tcW w:w="1188" w:type="dxa"/>
          </w:tcPr>
          <w:p w:rsidR="005B5649" w:rsidRPr="005B5649" w:rsidRDefault="005B5649" w:rsidP="00152EDA">
            <w:pPr>
              <w:spacing w:line="480" w:lineRule="auto"/>
              <w:rPr>
                <w:b/>
                <w:sz w:val="28"/>
                <w:szCs w:val="28"/>
              </w:rPr>
            </w:pPr>
            <w:r w:rsidRPr="005B5649">
              <w:rPr>
                <w:b/>
                <w:sz w:val="28"/>
                <w:szCs w:val="28"/>
              </w:rPr>
              <w:t>How?</w:t>
            </w:r>
          </w:p>
        </w:tc>
        <w:tc>
          <w:tcPr>
            <w:tcW w:w="6210" w:type="dxa"/>
            <w:vAlign w:val="center"/>
          </w:tcPr>
          <w:p w:rsidR="005B5649" w:rsidRPr="002E4CBF" w:rsidRDefault="005B5649" w:rsidP="002E4CBF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2E4CBF">
              <w:rPr>
                <w:sz w:val="28"/>
                <w:szCs w:val="28"/>
              </w:rPr>
              <w:t>How did non-Jewish people try to save Jews from the horrors of Nazism?</w:t>
            </w:r>
          </w:p>
          <w:p w:rsidR="005B5649" w:rsidRPr="002E4CBF" w:rsidRDefault="005B5649" w:rsidP="002E4CBF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2E4CBF">
              <w:rPr>
                <w:sz w:val="28"/>
                <w:szCs w:val="28"/>
              </w:rPr>
              <w:t>How many Jews died in the Holocaust?</w:t>
            </w:r>
          </w:p>
        </w:tc>
        <w:tc>
          <w:tcPr>
            <w:tcW w:w="3618" w:type="dxa"/>
          </w:tcPr>
          <w:p w:rsidR="005B5649" w:rsidRPr="005B5649" w:rsidRDefault="005B5649" w:rsidP="00152EDA">
            <w:pPr>
              <w:spacing w:line="480" w:lineRule="auto"/>
              <w:rPr>
                <w:b/>
                <w:sz w:val="28"/>
                <w:szCs w:val="28"/>
              </w:rPr>
            </w:pPr>
          </w:p>
        </w:tc>
      </w:tr>
    </w:tbl>
    <w:p w:rsidR="00A10BE0" w:rsidRPr="002E4CBF" w:rsidRDefault="00A10BE0" w:rsidP="002E4CBF">
      <w:pPr>
        <w:tabs>
          <w:tab w:val="left" w:pos="2190"/>
        </w:tabs>
        <w:spacing w:line="360" w:lineRule="auto"/>
        <w:rPr>
          <w:rFonts w:cstheme="minorHAnsi"/>
          <w:sz w:val="28"/>
          <w:szCs w:val="28"/>
        </w:rPr>
      </w:pPr>
    </w:p>
    <w:sectPr w:rsidR="00A10BE0" w:rsidRPr="002E4CBF" w:rsidSect="00876CA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F04FB"/>
    <w:multiLevelType w:val="hybridMultilevel"/>
    <w:tmpl w:val="BA3C2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F5024"/>
    <w:multiLevelType w:val="hybridMultilevel"/>
    <w:tmpl w:val="6C78B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F04AD"/>
    <w:multiLevelType w:val="hybridMultilevel"/>
    <w:tmpl w:val="061EFC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2D4F35"/>
    <w:multiLevelType w:val="hybridMultilevel"/>
    <w:tmpl w:val="EE165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3D3180"/>
    <w:multiLevelType w:val="hybridMultilevel"/>
    <w:tmpl w:val="75409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D6A6F"/>
    <w:multiLevelType w:val="hybridMultilevel"/>
    <w:tmpl w:val="DDC22058"/>
    <w:lvl w:ilvl="0" w:tplc="4D8663C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52F2C5E"/>
    <w:multiLevelType w:val="hybridMultilevel"/>
    <w:tmpl w:val="BE30C2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7474F99"/>
    <w:multiLevelType w:val="hybridMultilevel"/>
    <w:tmpl w:val="7376EA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7321EE"/>
    <w:multiLevelType w:val="hybridMultilevel"/>
    <w:tmpl w:val="B4DAA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2"/>
  </w:num>
  <w:num w:numId="5">
    <w:abstractNumId w:val="1"/>
  </w:num>
  <w:num w:numId="6">
    <w:abstractNumId w:val="3"/>
  </w:num>
  <w:num w:numId="7">
    <w:abstractNumId w:val="0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M2sDA3MDQ3MDE3NDJX0lEKTi0uzszPAykwrAUAc0z60SwAAAA="/>
  </w:docVars>
  <w:rsids>
    <w:rsidRoot w:val="00824EBB"/>
    <w:rsid w:val="00007C40"/>
    <w:rsid w:val="00053ECE"/>
    <w:rsid w:val="00071F73"/>
    <w:rsid w:val="000868DF"/>
    <w:rsid w:val="000D3C5A"/>
    <w:rsid w:val="00152EDA"/>
    <w:rsid w:val="00184F03"/>
    <w:rsid w:val="00186247"/>
    <w:rsid w:val="001C1FEA"/>
    <w:rsid w:val="001E3BD3"/>
    <w:rsid w:val="00214444"/>
    <w:rsid w:val="00257356"/>
    <w:rsid w:val="002D18DF"/>
    <w:rsid w:val="002E4CBF"/>
    <w:rsid w:val="002F7791"/>
    <w:rsid w:val="0032633C"/>
    <w:rsid w:val="003347A2"/>
    <w:rsid w:val="00353397"/>
    <w:rsid w:val="00357470"/>
    <w:rsid w:val="003D2022"/>
    <w:rsid w:val="003F522D"/>
    <w:rsid w:val="0044149E"/>
    <w:rsid w:val="00450F34"/>
    <w:rsid w:val="004C27BF"/>
    <w:rsid w:val="004D20E8"/>
    <w:rsid w:val="00511F2B"/>
    <w:rsid w:val="00540046"/>
    <w:rsid w:val="005B5649"/>
    <w:rsid w:val="006A1B7B"/>
    <w:rsid w:val="006D2599"/>
    <w:rsid w:val="006F0EB1"/>
    <w:rsid w:val="007548AD"/>
    <w:rsid w:val="00790AAF"/>
    <w:rsid w:val="007B79B3"/>
    <w:rsid w:val="007C7F1F"/>
    <w:rsid w:val="00802823"/>
    <w:rsid w:val="00814880"/>
    <w:rsid w:val="00824EBB"/>
    <w:rsid w:val="00876CA0"/>
    <w:rsid w:val="008A3B8C"/>
    <w:rsid w:val="008B3D08"/>
    <w:rsid w:val="00995D73"/>
    <w:rsid w:val="00A10BE0"/>
    <w:rsid w:val="00A87A01"/>
    <w:rsid w:val="00AA104B"/>
    <w:rsid w:val="00AA2BC6"/>
    <w:rsid w:val="00AA7AC0"/>
    <w:rsid w:val="00AE768D"/>
    <w:rsid w:val="00C11D30"/>
    <w:rsid w:val="00C25129"/>
    <w:rsid w:val="00C3258C"/>
    <w:rsid w:val="00CC108A"/>
    <w:rsid w:val="00D373B2"/>
    <w:rsid w:val="00DC3D33"/>
    <w:rsid w:val="00DF7B67"/>
    <w:rsid w:val="00E241A6"/>
    <w:rsid w:val="00E24F2D"/>
    <w:rsid w:val="00E37E12"/>
    <w:rsid w:val="00E62172"/>
    <w:rsid w:val="00E636C2"/>
    <w:rsid w:val="00EB7D5C"/>
    <w:rsid w:val="00EE76D8"/>
    <w:rsid w:val="00F313B5"/>
    <w:rsid w:val="00F40B8F"/>
    <w:rsid w:val="00F70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strokecolor="none [3213]"/>
    </o:shapedefaults>
    <o:shapelayout v:ext="edit">
      <o:idmap v:ext="edit" data="1"/>
    </o:shapelayout>
  </w:shapeDefaults>
  <w:decimalSymbol w:val="."/>
  <w:listSeparator w:val=","/>
  <w14:docId w14:val="6B87427B"/>
  <w15:docId w15:val="{7204CCD2-56E1-4E7B-A0FE-2E9F995EC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48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4EBB"/>
    <w:pPr>
      <w:ind w:left="720"/>
      <w:contextualSpacing/>
    </w:pPr>
  </w:style>
  <w:style w:type="table" w:styleId="TableGrid">
    <w:name w:val="Table Grid"/>
    <w:basedOn w:val="TableNormal"/>
    <w:uiPriority w:val="59"/>
    <w:rsid w:val="004D2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5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D7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84C2B8A-D974-4A71-A61B-9DB23CC4B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Hughes</dc:creator>
  <cp:lastModifiedBy>Norton, Philip</cp:lastModifiedBy>
  <cp:revision>10</cp:revision>
  <cp:lastPrinted>2013-03-13T15:37:00Z</cp:lastPrinted>
  <dcterms:created xsi:type="dcterms:W3CDTF">2013-03-05T02:03:00Z</dcterms:created>
  <dcterms:modified xsi:type="dcterms:W3CDTF">2017-04-10T14:38:00Z</dcterms:modified>
</cp:coreProperties>
</file>